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in</w:t>
      </w:r>
      <w:r>
        <w:t xml:space="preserve"> </w:t>
      </w:r>
      <w:r>
        <w:t xml:space="preserve">Italy</w:t>
      </w:r>
      <w:r>
        <w:t xml:space="preserve"> </w:t>
      </w:r>
      <w:r>
        <w:t xml:space="preserve">Milan</w:t>
      </w:r>
    </w:p>
    <w:bookmarkStart w:id="20" w:name="cover-letter"/>
    <w:p>
      <w:pPr>
        <w:pStyle w:val="Heading1"/>
      </w:pPr>
      <w:r>
        <w:t xml:space="preserve">Cover Letter</w:t>
      </w:r>
    </w:p>
    <w:p>
      <w:pPr>
        <w:pStyle w:val="FirstParagraph"/>
      </w:pPr>
      <w:r>
        <w:t xml:space="preserve">Dear [Recipient's Name],</w:t>
      </w:r>
    </w:p>
    <w:p>
      <w:pPr>
        <w:pStyle w:val="BodyText"/>
      </w:pPr>
      <w:r>
        <w:t xml:space="preserve">I am writing to express my enthusiastic interest in the Baker position at your esteemed establishment in Italy Milan. As a passionate and experienced baker with a deep appreciation for the art of bread-making and pastry craftsmanship, I am eager to contribute my skills, creativity, and dedication to your team. Having spent years honing my craft in both traditional and modern baking environments, I am confident that my expertise aligns perfectly with the values of quality, tradition, and innovation that define the culinary landscape of Italy Milan.</w:t>
      </w:r>
    </w:p>
    <w:p>
      <w:pPr>
        <w:pStyle w:val="BodyText"/>
      </w:pPr>
      <w:r>
        <w:t xml:space="preserve">My journey as a baker began in [Your Previous Location], where I developed a strong foundation in classical baking techniques. Over the years, I have expanded my knowledge by working in various settings, including artisanal bakeries and specialty cafes, where I refined my ability to create exceptional breads, pastries, and desserts. What has always driven me is the desire to connect with people through food—crafting products that not only satisfy hunger but also evoke joy and nostalgia. This passion for baking is deeply rooted in the cultural traditions of Italy, particularly in Milan, where I have long admired the city’s rich culinary heritage.</w:t>
      </w:r>
    </w:p>
    <w:p>
      <w:pPr>
        <w:pStyle w:val="BodyText"/>
      </w:pPr>
      <w:r>
        <w:t xml:space="preserve">Italy Milan, with its vibrant food scene and historical significance as a hub of gastronomy, has always been a source of inspiration for me. The city’s bakeries are not just places to buy bread; they are cultural landmarks that embody the soul of Italian cuisine. From the flaky layers of a croissant to the golden crust of a traditional pane milanese, every baked good tells a story. I am particularly drawn to the meticulous attention to detail and time-honored methods that define Milanese baking. My goal is to bring this same level of dedication and authenticity to your bakery, ensuring that every product reflects the heart and soul of Italian tradition.</w:t>
      </w:r>
    </w:p>
    <w:p>
      <w:pPr>
        <w:pStyle w:val="BodyText"/>
      </w:pPr>
      <w:r>
        <w:t xml:space="preserve">As a Baker, I understand the importance of consistency, precision, and creativity. My experience includes working with a wide range of ingredients, from organic flours to local seasonal produce, to create unique and high-quality baked goods. I am proficient in both manual and mechanized baking processes, ensuring efficiency without compromising on flavor or texture. Additionally, I have a strong understanding of food safety standards and hygiene protocols, which are critical in any kitchen environment.</w:t>
      </w:r>
    </w:p>
    <w:p>
      <w:pPr>
        <w:pStyle w:val="BodyText"/>
      </w:pPr>
      <w:r>
        <w:t xml:space="preserve">What sets me apart is my ability to blend tradition with innovation. While I deeply respect the time-tested techniques passed down through generations of Italian bakers, I am also inspired by contemporary trends that push the boundaries of flavor and presentation. For example, I have experimented with incorporating local Milanese ingredients such as chestnuts, almonds, and even regional spices into my creations to offer something unique yet rooted in tradition. This balance between heritage and modernity is essential in a city like Milan, where culinary diversity thrives alongside deep-rooted customs.</w:t>
      </w:r>
    </w:p>
    <w:p>
      <w:pPr>
        <w:pStyle w:val="BodyText"/>
      </w:pPr>
      <w:r>
        <w:t xml:space="preserve">I am particularly drawn to your bakery’s reputation for excellence and its commitment to using locally sourced, high-quality ingredients. In Italy Milan, the relationship between a baker and the community is profound—bakers are not just suppliers of food but custodians of tradition. I have always believed that a great bakery should serve as a gathering place where people connect over shared meals and stories. I am eager to contribute to this vision by creating baked goods that resonate with both locals and visitors, offering a taste of Italy’s enduring culinary legacy.</w:t>
      </w:r>
    </w:p>
    <w:p>
      <w:pPr>
        <w:pStyle w:val="BodyText"/>
      </w:pPr>
      <w:r>
        <w:t xml:space="preserve">My dedication to the craft is further evidenced by my continuous pursuit of knowledge. I have attended workshops on sourdough fermentation, gluten-free baking, and advanced pastry techniques, ensuring that I stay at the forefront of industry developments. Additionally, I have volunteered with local food initiatives in [Your Previous Location], where I helped provide fresh bread to underserved communities. These experiences reinforced my belief in the power of food to bring people together and inspire positive change.</w:t>
      </w:r>
    </w:p>
    <w:p>
      <w:pPr>
        <w:pStyle w:val="BodyText"/>
      </w:pPr>
      <w:r>
        <w:t xml:space="preserve">Italy Milan is more than just a location for me—it is a place where I envision growing professionally and personally. The city’s dynamic atmosphere, rich cultural tapestry, and emphasis on quality living make it an ideal environment for a baker who values creativity, precision, and connection. I am excited about the opportunity to contribute my skills to your team while learning from the expertise of seasoned professionals in this vibrant culinary scene.</w:t>
      </w:r>
    </w:p>
    <w:p>
      <w:pPr>
        <w:pStyle w:val="BodyText"/>
      </w:pPr>
      <w:r>
        <w:t xml:space="preserve">In conclusion, I am confident that my background as a Baker, combined with my passion for Italian cuisine and dedication to excellence, makes me an ideal candidate for this position. I would be honored to join your bakery and help uphold its reputation for producing exceptional baked goods that reflect the spirit of Italy Milan. Thank you for considering my application. I look forward to the possibility of discussing how I can contribute to your team’s continued succes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in Italy Milan</dc:title>
  <dc:creator/>
  <dc:language>en</dc:language>
  <cp:keywords/>
  <dcterms:created xsi:type="dcterms:W3CDTF">2026-07-25T04:18:20Z</dcterms:created>
  <dcterms:modified xsi:type="dcterms:W3CDTF">2026-07-25T04:18:20Z</dcterms:modified>
</cp:coreProperties>
</file>

<file path=docProps/custom.xml><?xml version="1.0" encoding="utf-8"?>
<Properties xmlns="http://schemas.openxmlformats.org/officeDocument/2006/custom-properties" xmlns:vt="http://schemas.openxmlformats.org/officeDocument/2006/docPropsVTypes"/>
</file>